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en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5 Warwick Court,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en_goldberg@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7677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